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3A2055" w:rsidP="009344FF">
      <w:proofErr w:type="gramStart"/>
      <w:r w:rsidRPr="003A2055">
        <w:t>the</w:t>
      </w:r>
      <w:proofErr w:type="gramEnd"/>
      <w:r w:rsidRPr="003A2055">
        <w:t xml:space="preserve"> revised version of the manuscript can be accepted or publication.</w:t>
      </w:r>
      <w:bookmarkStart w:id="0" w:name="_GoBack"/>
      <w:bookmarkEnd w:id="0"/>
    </w:p>
    <w:p w:rsidR="003A2055" w:rsidRDefault="009344FF" w:rsidP="003A2055">
      <w:proofErr w:type="gramStart"/>
      <w:r w:rsidRPr="009344FF">
        <w:rPr>
          <w:b/>
          <w:u w:val="single"/>
        </w:rPr>
        <w:t>Editor’s</w:t>
      </w:r>
      <w:proofErr w:type="gramEnd"/>
      <w:r w:rsidRPr="009344FF">
        <w:rPr>
          <w:b/>
          <w:u w:val="single"/>
        </w:rPr>
        <w:t xml:space="preserve"> Details:</w:t>
      </w:r>
      <w:r w:rsidR="003A2055">
        <w:rPr>
          <w:b/>
          <w:u w:val="single"/>
        </w:rPr>
        <w:br/>
      </w:r>
    </w:p>
    <w:p w:rsidR="000F2F46" w:rsidRPr="003A2055" w:rsidRDefault="003A2055" w:rsidP="003A2055">
      <w:proofErr w:type="spellStart"/>
      <w:r w:rsidRPr="003A2055">
        <w:t>Dr.</w:t>
      </w:r>
      <w:proofErr w:type="spellEnd"/>
      <w:r w:rsidRPr="003A2055">
        <w:t xml:space="preserve"> Martin </w:t>
      </w:r>
      <w:proofErr w:type="spellStart"/>
      <w:proofErr w:type="gramStart"/>
      <w:r w:rsidRPr="003A2055">
        <w:t>Koller</w:t>
      </w:r>
      <w:proofErr w:type="spellEnd"/>
      <w:r w:rsidRPr="003A2055">
        <w:t xml:space="preserve"> ,</w:t>
      </w:r>
      <w:proofErr w:type="gramEnd"/>
      <w:r w:rsidRPr="003A2055">
        <w:t xml:space="preserve"> University of Graz, </w:t>
      </w:r>
      <w:r w:rsidRPr="003A2055">
        <w:t>Austria</w:t>
      </w:r>
    </w:p>
    <w:sectPr w:rsidR="000F2F46" w:rsidRPr="003A205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1MTSyNDE2NDAzMDJT0lEKTi0uzszPAykwrAUAR4AyXCwAAAA="/>
  </w:docVars>
  <w:rsids>
    <w:rsidRoot w:val="00A72896"/>
    <w:rsid w:val="002C0B2C"/>
    <w:rsid w:val="003A2055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CC401A"/>
  <w15:docId w15:val="{9D276A63-3AB9-4848-AE6C-EC6AC11220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305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</Words>
  <Characters>132</Characters>
  <Application>Microsoft Office Word</Application>
  <DocSecurity>0</DocSecurity>
  <Lines>1</Lines>
  <Paragraphs>1</Paragraphs>
  <ScaleCrop>false</ScaleCrop>
  <Company/>
  <LinksUpToDate>false</LinksUpToDate>
  <CharactersWithSpaces>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6-16T09:57:00Z</dcterms:modified>
</cp:coreProperties>
</file>